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Артём</w:t>
      </w:r>
      <w:r>
        <w:t xml:space="preserve"> </w:t>
      </w:r>
      <w:r>
        <w:t xml:space="preserve">Гозенко</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81390"/>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81390"/>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06921"/>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06921"/>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43100"/>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43100"/>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144285"/>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144285"/>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40198"/>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40198"/>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47124"/>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47124"/>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18191"/>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18191"/>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59722"/>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59722"/>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460913"/>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460913"/>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86229"/>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86229"/>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ртём Гозенко</dc:creator>
  <dc:language>ru-RU</dc:language>
  <cp:keywords/>
  <dcterms:created xsi:type="dcterms:W3CDTF">2024-02-26T16:35:55Z</dcterms:created>
  <dcterms:modified xsi:type="dcterms:W3CDTF">2024-02-26T16:3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